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370663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23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Liliana Chmielewsk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Marta Piosi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Cały dzień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